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2E06" w:rsidRPr="00D50E32" w:rsidRDefault="00342E06" w:rsidP="00342E06">
      <w:pPr>
        <w:jc w:val="center"/>
        <w:rPr>
          <w:b/>
          <w:bCs/>
        </w:rPr>
      </w:pPr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2E60E5" w:rsidP="00342E06">
      <w:pPr>
        <w:jc w:val="center"/>
        <w:rPr>
          <w:b/>
          <w:bCs/>
        </w:rPr>
      </w:pPr>
      <w:r>
        <w:rPr>
          <w:b/>
          <w:bCs/>
        </w:rPr>
        <w:t xml:space="preserve">September </w:t>
      </w:r>
      <w:r w:rsidR="006B7479">
        <w:rPr>
          <w:b/>
          <w:bCs/>
        </w:rPr>
        <w:t>1</w:t>
      </w:r>
      <w:r w:rsidR="00F96260">
        <w:rPr>
          <w:b/>
          <w:bCs/>
        </w:rPr>
        <w:t>9</w:t>
      </w:r>
      <w:r w:rsidR="00342E06" w:rsidRPr="00D50E32">
        <w:rPr>
          <w:b/>
          <w:bCs/>
        </w:rPr>
        <w:t>, 20</w:t>
      </w:r>
      <w:r w:rsidR="00C57C90">
        <w:rPr>
          <w:b/>
          <w:bCs/>
        </w:rPr>
        <w:t>2</w:t>
      </w:r>
      <w:r w:rsidR="006B7479">
        <w:rPr>
          <w:b/>
          <w:bCs/>
        </w:rPr>
        <w:t>2</w:t>
      </w:r>
    </w:p>
    <w:p w:rsidR="00C57C90" w:rsidRPr="00D50E32" w:rsidRDefault="00EF0C5B" w:rsidP="00342E06">
      <w:pPr>
        <w:jc w:val="center"/>
        <w:rPr>
          <w:b/>
          <w:bCs/>
        </w:rPr>
      </w:pPr>
      <w:r>
        <w:rPr>
          <w:b/>
          <w:bCs/>
        </w:rPr>
        <w:t>Called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B517AB" w:rsidRDefault="00342E06" w:rsidP="00342E06">
      <w:pPr>
        <w:jc w:val="center"/>
        <w:rPr>
          <w:b/>
          <w:bCs/>
          <w:sz w:val="16"/>
          <w:szCs w:val="16"/>
        </w:rPr>
      </w:pPr>
    </w:p>
    <w:p w:rsidR="00342E06" w:rsidRPr="00D87EC6" w:rsidRDefault="00EF0C5B" w:rsidP="00342E06">
      <w:pPr>
        <w:pStyle w:val="BodyText"/>
      </w:pPr>
      <w:r>
        <w:t>A called</w:t>
      </w:r>
      <w:r w:rsidR="003C0331" w:rsidRPr="00D50E32">
        <w:t xml:space="preserve"> meeting of the Coffee County Board of Education was held </w:t>
      </w:r>
      <w:r w:rsidR="002E60E5">
        <w:t>September</w:t>
      </w:r>
      <w:r w:rsidR="00A65E4A">
        <w:t xml:space="preserve"> </w:t>
      </w:r>
      <w:r w:rsidR="006B7479">
        <w:t>1</w:t>
      </w:r>
      <w:r w:rsidR="00F96260">
        <w:t>9</w:t>
      </w:r>
      <w:r w:rsidR="003C0331" w:rsidRPr="00D50E32">
        <w:t>, 20</w:t>
      </w:r>
      <w:r w:rsidR="003C0331">
        <w:t>2</w:t>
      </w:r>
      <w:r w:rsidR="006B7479">
        <w:t>2</w:t>
      </w:r>
      <w:r w:rsidR="005F0679">
        <w:t xml:space="preserve">, </w:t>
      </w:r>
      <w:r w:rsidR="00F96260">
        <w:t>5:30 p.m.</w:t>
      </w:r>
      <w:r w:rsidR="003C0331" w:rsidRPr="00D50E32">
        <w:t xml:space="preserve"> in the </w:t>
      </w:r>
      <w:r w:rsidR="00AF1DB2">
        <w:t>Board of Education Office, Elba, Alabama</w:t>
      </w:r>
      <w:r w:rsidR="000C4556">
        <w:t>.</w:t>
      </w:r>
    </w:p>
    <w:p w:rsidR="00342E06" w:rsidRPr="00363F44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>Galen McWaters</w:t>
      </w:r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Eddins,</w:t>
      </w:r>
      <w:r w:rsidR="006B7479">
        <w:rPr>
          <w:b w:val="0"/>
        </w:rPr>
        <w:t xml:space="preserve"> Mike Bailey</w:t>
      </w:r>
      <w:r w:rsidR="00F96260">
        <w:rPr>
          <w:b w:val="0"/>
        </w:rPr>
        <w:t>, Brandi Carr</w:t>
      </w:r>
      <w:r w:rsidR="00C30103">
        <w:rPr>
          <w:b w:val="0"/>
        </w:rPr>
        <w:t xml:space="preserve">,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>Superintendent: Ke</w:t>
      </w:r>
      <w:r w:rsidR="00EF0C5B">
        <w:rPr>
          <w:b w:val="0"/>
        </w:rPr>
        <w:t>lly Cobb</w:t>
      </w:r>
    </w:p>
    <w:p w:rsidR="00342E06" w:rsidRPr="00B517AB" w:rsidRDefault="00342E06" w:rsidP="00342E06">
      <w:pPr>
        <w:rPr>
          <w:sz w:val="12"/>
          <w:szCs w:val="12"/>
        </w:rPr>
      </w:pPr>
    </w:p>
    <w:p w:rsidR="00342E06" w:rsidRDefault="00342E06" w:rsidP="00342E06">
      <w:pPr>
        <w:pStyle w:val="Heading1"/>
      </w:pPr>
      <w:r w:rsidRPr="00D50E32">
        <w:t>ABSENT</w:t>
      </w:r>
    </w:p>
    <w:p w:rsidR="00342E06" w:rsidRPr="00EB4CA7" w:rsidRDefault="00F96260" w:rsidP="00342E06">
      <w:pPr>
        <w:pStyle w:val="BodyText"/>
        <w:rPr>
          <w:bCs/>
        </w:rPr>
      </w:pPr>
      <w:r>
        <w:rPr>
          <w:bCs/>
        </w:rPr>
        <w:t>Brian McLeod</w:t>
      </w:r>
      <w:r w:rsidR="00F330A1">
        <w:rPr>
          <w:bCs/>
        </w:rPr>
        <w:t xml:space="preserve">, </w:t>
      </w:r>
      <w:r w:rsidR="006B7479">
        <w:rPr>
          <w:bCs/>
        </w:rPr>
        <w:t>Eric Payne</w:t>
      </w:r>
      <w:r w:rsidR="00F330A1">
        <w:rPr>
          <w:bCs/>
        </w:rPr>
        <w:t xml:space="preserve"> and Wendy Massey</w:t>
      </w:r>
    </w:p>
    <w:p w:rsidR="00EB4CA7" w:rsidRPr="00B517AB" w:rsidRDefault="00EB4CA7" w:rsidP="00342E06">
      <w:pPr>
        <w:pStyle w:val="BodyText"/>
        <w:rPr>
          <w:b/>
          <w:bCs/>
          <w:sz w:val="12"/>
          <w:szCs w:val="12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F96260" w:rsidP="00342E06">
      <w:pPr>
        <w:jc w:val="both"/>
      </w:pPr>
      <w:r>
        <w:t>Mr. Bailey</w:t>
      </w:r>
      <w:r w:rsidR="00342E06" w:rsidRPr="00D50E32">
        <w:t xml:space="preserve"> called the meeting to order. </w:t>
      </w:r>
    </w:p>
    <w:p w:rsidR="00AF1DB2" w:rsidRPr="00B517AB" w:rsidRDefault="00AF1DB2" w:rsidP="00AF1DB2">
      <w:pPr>
        <w:jc w:val="both"/>
        <w:rPr>
          <w:b/>
          <w:sz w:val="12"/>
          <w:szCs w:val="12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Default="00342E06" w:rsidP="00342E06">
      <w:pPr>
        <w:jc w:val="both"/>
      </w:pPr>
      <w:r w:rsidRPr="002B06E7">
        <w:t xml:space="preserve">A motion was made by </w:t>
      </w:r>
      <w:r w:rsidR="00F96260">
        <w:t>Mr. McWaters</w:t>
      </w:r>
      <w:r w:rsidR="00E676D5">
        <w:t xml:space="preserve"> to adopt the </w:t>
      </w:r>
      <w:r w:rsidR="000E1C87">
        <w:t>agenda as</w:t>
      </w:r>
      <w:r w:rsidR="00825390">
        <w:t xml:space="preserve"> presented</w:t>
      </w:r>
      <w:r w:rsidRPr="002B06E7">
        <w:t>.  A second was made by</w:t>
      </w:r>
      <w:r w:rsidR="003B1937">
        <w:t xml:space="preserve"> M</w:t>
      </w:r>
      <w:r w:rsidR="00EF0C5B">
        <w:t>r</w:t>
      </w:r>
      <w:r w:rsidR="00C30103">
        <w:t>s</w:t>
      </w:r>
      <w:r w:rsidR="003B1937">
        <w:t xml:space="preserve">. </w:t>
      </w:r>
      <w:r w:rsidR="00F96260">
        <w:t xml:space="preserve">Carr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17627B" w:rsidRPr="00B517AB" w:rsidRDefault="0017627B" w:rsidP="00342E06">
      <w:pPr>
        <w:jc w:val="both"/>
        <w:rPr>
          <w:sz w:val="12"/>
          <w:szCs w:val="12"/>
        </w:rPr>
      </w:pPr>
    </w:p>
    <w:p w:rsidR="0017627B" w:rsidRPr="00B517AB" w:rsidRDefault="0017627B" w:rsidP="00342E06">
      <w:pPr>
        <w:jc w:val="both"/>
        <w:rPr>
          <w:b/>
          <w:sz w:val="12"/>
          <w:szCs w:val="12"/>
        </w:rPr>
      </w:pPr>
    </w:p>
    <w:p w:rsidR="00E45146" w:rsidRDefault="00F96260" w:rsidP="00342E06">
      <w:pPr>
        <w:jc w:val="both"/>
        <w:rPr>
          <w:b/>
        </w:rPr>
      </w:pPr>
      <w:r>
        <w:rPr>
          <w:b/>
        </w:rPr>
        <w:t>EXECUTIVE SESSION</w:t>
      </w:r>
    </w:p>
    <w:p w:rsidR="00F96260" w:rsidRDefault="00F96260" w:rsidP="00F96260">
      <w:pPr>
        <w:jc w:val="both"/>
      </w:pPr>
      <w:r>
        <w:t>Attorney James Tarbox stated the Board had need for executive session to discuss a legal matter effecting Coffee County Schools.  By unanimous, individual</w:t>
      </w:r>
      <w:bookmarkStart w:id="0" w:name="_GoBack"/>
      <w:bookmarkEnd w:id="0"/>
      <w:r>
        <w:t xml:space="preserve"> voice vote, the Board entered executive session, estimated to last thirty to forty-five minutes.  Executive session began at 5:32 p.m. and concluded at 6:32 p.m.  Mr. Bailey stated no action was taken.</w:t>
      </w:r>
    </w:p>
    <w:p w:rsidR="00E70D1F" w:rsidRPr="00C30103" w:rsidRDefault="00E70D1F" w:rsidP="00CB4ECC">
      <w:pPr>
        <w:jc w:val="both"/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ADJOURN</w:t>
      </w:r>
    </w:p>
    <w:p w:rsidR="00875A29" w:rsidRDefault="003A6653" w:rsidP="00342E06">
      <w:pPr>
        <w:jc w:val="both"/>
      </w:pPr>
      <w:r>
        <w:t>There being no further business, the meeting adjourned.</w:t>
      </w:r>
    </w:p>
    <w:p w:rsidR="00363F44" w:rsidRDefault="00363F44" w:rsidP="00342E06">
      <w:pPr>
        <w:jc w:val="both"/>
      </w:pPr>
    </w:p>
    <w:p w:rsidR="00363F44" w:rsidRDefault="00363F44" w:rsidP="00342E06">
      <w:pPr>
        <w:jc w:val="both"/>
      </w:pPr>
    </w:p>
    <w:p w:rsidR="006E6B59" w:rsidRDefault="006E6B59" w:rsidP="00342E06">
      <w:pPr>
        <w:jc w:val="both"/>
      </w:pP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5D3F"/>
    <w:multiLevelType w:val="hybridMultilevel"/>
    <w:tmpl w:val="02502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717A2"/>
    <w:multiLevelType w:val="hybridMultilevel"/>
    <w:tmpl w:val="0D98E26A"/>
    <w:lvl w:ilvl="0" w:tplc="F912E0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83A8E"/>
    <w:multiLevelType w:val="hybridMultilevel"/>
    <w:tmpl w:val="9EB05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AA45DC"/>
    <w:multiLevelType w:val="hybridMultilevel"/>
    <w:tmpl w:val="C9F2C0EE"/>
    <w:lvl w:ilvl="0" w:tplc="77F8F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BF0668"/>
    <w:multiLevelType w:val="hybridMultilevel"/>
    <w:tmpl w:val="8D8E0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AB51A8"/>
    <w:multiLevelType w:val="hybridMultilevel"/>
    <w:tmpl w:val="1A5A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CA2031"/>
    <w:multiLevelType w:val="hybridMultilevel"/>
    <w:tmpl w:val="D1E26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3F0502"/>
    <w:multiLevelType w:val="hybridMultilevel"/>
    <w:tmpl w:val="E1E82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4"/>
  </w:num>
  <w:num w:numId="4">
    <w:abstractNumId w:val="13"/>
  </w:num>
  <w:num w:numId="5">
    <w:abstractNumId w:val="8"/>
  </w:num>
  <w:num w:numId="6">
    <w:abstractNumId w:val="11"/>
  </w:num>
  <w:num w:numId="7">
    <w:abstractNumId w:val="3"/>
  </w:num>
  <w:num w:numId="8">
    <w:abstractNumId w:val="7"/>
  </w:num>
  <w:num w:numId="9">
    <w:abstractNumId w:val="1"/>
  </w:num>
  <w:num w:numId="10">
    <w:abstractNumId w:val="14"/>
  </w:num>
  <w:num w:numId="11">
    <w:abstractNumId w:val="6"/>
  </w:num>
  <w:num w:numId="12">
    <w:abstractNumId w:val="9"/>
  </w:num>
  <w:num w:numId="13">
    <w:abstractNumId w:val="0"/>
  </w:num>
  <w:num w:numId="14">
    <w:abstractNumId w:val="5"/>
  </w:num>
  <w:num w:numId="15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4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32470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7541"/>
    <w:rsid w:val="000C207E"/>
    <w:rsid w:val="000C4556"/>
    <w:rsid w:val="000D19D9"/>
    <w:rsid w:val="000E1C87"/>
    <w:rsid w:val="000E2606"/>
    <w:rsid w:val="000E3FCE"/>
    <w:rsid w:val="000E4EBE"/>
    <w:rsid w:val="00103C59"/>
    <w:rsid w:val="00105DA6"/>
    <w:rsid w:val="00105FEE"/>
    <w:rsid w:val="00107F21"/>
    <w:rsid w:val="00113F9D"/>
    <w:rsid w:val="0012080C"/>
    <w:rsid w:val="0012775F"/>
    <w:rsid w:val="00130BD8"/>
    <w:rsid w:val="001428A0"/>
    <w:rsid w:val="00152C29"/>
    <w:rsid w:val="00155E34"/>
    <w:rsid w:val="00161100"/>
    <w:rsid w:val="00162E1C"/>
    <w:rsid w:val="0016385D"/>
    <w:rsid w:val="00163FE3"/>
    <w:rsid w:val="00173098"/>
    <w:rsid w:val="0017423B"/>
    <w:rsid w:val="0017627B"/>
    <w:rsid w:val="0018257E"/>
    <w:rsid w:val="00184C2B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71FD"/>
    <w:rsid w:val="00200EB7"/>
    <w:rsid w:val="002174BE"/>
    <w:rsid w:val="00220DB3"/>
    <w:rsid w:val="00221A04"/>
    <w:rsid w:val="00222B23"/>
    <w:rsid w:val="00223CF7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30B3"/>
    <w:rsid w:val="00266F85"/>
    <w:rsid w:val="0028126B"/>
    <w:rsid w:val="00281442"/>
    <w:rsid w:val="002903F1"/>
    <w:rsid w:val="002914A4"/>
    <w:rsid w:val="002922E8"/>
    <w:rsid w:val="00297CBC"/>
    <w:rsid w:val="002A35E8"/>
    <w:rsid w:val="002A7452"/>
    <w:rsid w:val="002B06E7"/>
    <w:rsid w:val="002B0EED"/>
    <w:rsid w:val="002C1086"/>
    <w:rsid w:val="002C4122"/>
    <w:rsid w:val="002D0829"/>
    <w:rsid w:val="002D227E"/>
    <w:rsid w:val="002E3CA2"/>
    <w:rsid w:val="002E60E5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6CDD"/>
    <w:rsid w:val="00357C55"/>
    <w:rsid w:val="00363F44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4806"/>
    <w:rsid w:val="003E0E55"/>
    <w:rsid w:val="003E37CD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B116B"/>
    <w:rsid w:val="004B61A3"/>
    <w:rsid w:val="004B7883"/>
    <w:rsid w:val="004C218D"/>
    <w:rsid w:val="004D1247"/>
    <w:rsid w:val="004D1CE0"/>
    <w:rsid w:val="004E2F39"/>
    <w:rsid w:val="004E68DC"/>
    <w:rsid w:val="004F249A"/>
    <w:rsid w:val="004F2D7F"/>
    <w:rsid w:val="004F7E32"/>
    <w:rsid w:val="00505442"/>
    <w:rsid w:val="00505705"/>
    <w:rsid w:val="00513DA1"/>
    <w:rsid w:val="00522DBE"/>
    <w:rsid w:val="00527828"/>
    <w:rsid w:val="0053351A"/>
    <w:rsid w:val="0054277D"/>
    <w:rsid w:val="0054334C"/>
    <w:rsid w:val="00550492"/>
    <w:rsid w:val="00552DB1"/>
    <w:rsid w:val="005532C8"/>
    <w:rsid w:val="00560BC6"/>
    <w:rsid w:val="005718CB"/>
    <w:rsid w:val="00572592"/>
    <w:rsid w:val="00574384"/>
    <w:rsid w:val="00582FDC"/>
    <w:rsid w:val="0059061A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F0679"/>
    <w:rsid w:val="005F4541"/>
    <w:rsid w:val="006115C2"/>
    <w:rsid w:val="00614886"/>
    <w:rsid w:val="00615EC0"/>
    <w:rsid w:val="00617508"/>
    <w:rsid w:val="00626BAE"/>
    <w:rsid w:val="00627CAD"/>
    <w:rsid w:val="00630B50"/>
    <w:rsid w:val="00630D88"/>
    <w:rsid w:val="00634FF3"/>
    <w:rsid w:val="006442D6"/>
    <w:rsid w:val="00663FC2"/>
    <w:rsid w:val="00672DE1"/>
    <w:rsid w:val="006806C4"/>
    <w:rsid w:val="00682BDD"/>
    <w:rsid w:val="00686F2D"/>
    <w:rsid w:val="00694ECD"/>
    <w:rsid w:val="00696492"/>
    <w:rsid w:val="006A0B1F"/>
    <w:rsid w:val="006B1319"/>
    <w:rsid w:val="006B3EC3"/>
    <w:rsid w:val="006B5FC8"/>
    <w:rsid w:val="006B7479"/>
    <w:rsid w:val="006C4AD5"/>
    <w:rsid w:val="006C6694"/>
    <w:rsid w:val="006D25AD"/>
    <w:rsid w:val="006D34CA"/>
    <w:rsid w:val="006D6776"/>
    <w:rsid w:val="006E000B"/>
    <w:rsid w:val="006E11C9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21717"/>
    <w:rsid w:val="007237B6"/>
    <w:rsid w:val="0073131A"/>
    <w:rsid w:val="00732480"/>
    <w:rsid w:val="00732D30"/>
    <w:rsid w:val="00733041"/>
    <w:rsid w:val="007350DE"/>
    <w:rsid w:val="00742874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E9F"/>
    <w:rsid w:val="007C495A"/>
    <w:rsid w:val="007D1556"/>
    <w:rsid w:val="007D3CD5"/>
    <w:rsid w:val="007D488F"/>
    <w:rsid w:val="007E57CC"/>
    <w:rsid w:val="007E793C"/>
    <w:rsid w:val="007F3FD0"/>
    <w:rsid w:val="007F4733"/>
    <w:rsid w:val="00801D24"/>
    <w:rsid w:val="00814B56"/>
    <w:rsid w:val="008202F3"/>
    <w:rsid w:val="00822606"/>
    <w:rsid w:val="00824046"/>
    <w:rsid w:val="00825390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838BD"/>
    <w:rsid w:val="008857B4"/>
    <w:rsid w:val="0089313F"/>
    <w:rsid w:val="008B3B5A"/>
    <w:rsid w:val="008B5482"/>
    <w:rsid w:val="008B7B45"/>
    <w:rsid w:val="008C2188"/>
    <w:rsid w:val="008C30DD"/>
    <w:rsid w:val="008D4B3B"/>
    <w:rsid w:val="008D4F4F"/>
    <w:rsid w:val="008E4245"/>
    <w:rsid w:val="008F2410"/>
    <w:rsid w:val="008F712A"/>
    <w:rsid w:val="009002C9"/>
    <w:rsid w:val="00901156"/>
    <w:rsid w:val="009030B9"/>
    <w:rsid w:val="00905FE6"/>
    <w:rsid w:val="00911076"/>
    <w:rsid w:val="009127F5"/>
    <w:rsid w:val="009222B2"/>
    <w:rsid w:val="00934A05"/>
    <w:rsid w:val="00934A5B"/>
    <w:rsid w:val="00934BCE"/>
    <w:rsid w:val="00937EEA"/>
    <w:rsid w:val="00950D96"/>
    <w:rsid w:val="00957BA7"/>
    <w:rsid w:val="00960180"/>
    <w:rsid w:val="009610AF"/>
    <w:rsid w:val="00971953"/>
    <w:rsid w:val="00975FCD"/>
    <w:rsid w:val="009807DB"/>
    <w:rsid w:val="009825E2"/>
    <w:rsid w:val="009856E1"/>
    <w:rsid w:val="00996B48"/>
    <w:rsid w:val="009A23C0"/>
    <w:rsid w:val="009B2F2F"/>
    <w:rsid w:val="009B62BD"/>
    <w:rsid w:val="009C0091"/>
    <w:rsid w:val="009C026C"/>
    <w:rsid w:val="009D7404"/>
    <w:rsid w:val="009E0C9F"/>
    <w:rsid w:val="009E3448"/>
    <w:rsid w:val="009E3C82"/>
    <w:rsid w:val="009E6F46"/>
    <w:rsid w:val="009F1116"/>
    <w:rsid w:val="009F1A7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6D8"/>
    <w:rsid w:val="00A7509E"/>
    <w:rsid w:val="00A76698"/>
    <w:rsid w:val="00A81ACC"/>
    <w:rsid w:val="00A81B8F"/>
    <w:rsid w:val="00A82426"/>
    <w:rsid w:val="00A869CD"/>
    <w:rsid w:val="00A933C1"/>
    <w:rsid w:val="00A96387"/>
    <w:rsid w:val="00AA291A"/>
    <w:rsid w:val="00AA4AA5"/>
    <w:rsid w:val="00AB4757"/>
    <w:rsid w:val="00AC414C"/>
    <w:rsid w:val="00AD38B0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322BD"/>
    <w:rsid w:val="00B338B4"/>
    <w:rsid w:val="00B343D3"/>
    <w:rsid w:val="00B35F4A"/>
    <w:rsid w:val="00B47FED"/>
    <w:rsid w:val="00B517AB"/>
    <w:rsid w:val="00B61AE9"/>
    <w:rsid w:val="00B64806"/>
    <w:rsid w:val="00B7095A"/>
    <w:rsid w:val="00B73423"/>
    <w:rsid w:val="00B83C2C"/>
    <w:rsid w:val="00B87A0E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71DE"/>
    <w:rsid w:val="00C23D31"/>
    <w:rsid w:val="00C245DF"/>
    <w:rsid w:val="00C24795"/>
    <w:rsid w:val="00C24BA5"/>
    <w:rsid w:val="00C30103"/>
    <w:rsid w:val="00C35092"/>
    <w:rsid w:val="00C3668C"/>
    <w:rsid w:val="00C37757"/>
    <w:rsid w:val="00C5180C"/>
    <w:rsid w:val="00C543D3"/>
    <w:rsid w:val="00C57C90"/>
    <w:rsid w:val="00C66BF1"/>
    <w:rsid w:val="00C67438"/>
    <w:rsid w:val="00C70A3A"/>
    <w:rsid w:val="00C76D0A"/>
    <w:rsid w:val="00C827C0"/>
    <w:rsid w:val="00C85077"/>
    <w:rsid w:val="00C863D1"/>
    <w:rsid w:val="00C952E3"/>
    <w:rsid w:val="00CA2430"/>
    <w:rsid w:val="00CA4C76"/>
    <w:rsid w:val="00CB1BED"/>
    <w:rsid w:val="00CB2385"/>
    <w:rsid w:val="00CB239D"/>
    <w:rsid w:val="00CB4ECC"/>
    <w:rsid w:val="00CB557E"/>
    <w:rsid w:val="00CB6297"/>
    <w:rsid w:val="00CC3BD9"/>
    <w:rsid w:val="00CC7F68"/>
    <w:rsid w:val="00CD18F6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66D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31"/>
    <w:rsid w:val="00D9056D"/>
    <w:rsid w:val="00D924F8"/>
    <w:rsid w:val="00D941D4"/>
    <w:rsid w:val="00D972B7"/>
    <w:rsid w:val="00DA73BB"/>
    <w:rsid w:val="00DB05A3"/>
    <w:rsid w:val="00DB7C54"/>
    <w:rsid w:val="00DC4C6F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45146"/>
    <w:rsid w:val="00E504A2"/>
    <w:rsid w:val="00E51F65"/>
    <w:rsid w:val="00E55579"/>
    <w:rsid w:val="00E66301"/>
    <w:rsid w:val="00E676D5"/>
    <w:rsid w:val="00E70D1F"/>
    <w:rsid w:val="00E85674"/>
    <w:rsid w:val="00E8630C"/>
    <w:rsid w:val="00E86427"/>
    <w:rsid w:val="00E87F1F"/>
    <w:rsid w:val="00E90941"/>
    <w:rsid w:val="00E92E00"/>
    <w:rsid w:val="00EA31B6"/>
    <w:rsid w:val="00EA3280"/>
    <w:rsid w:val="00EA3A91"/>
    <w:rsid w:val="00EB1889"/>
    <w:rsid w:val="00EB4CA7"/>
    <w:rsid w:val="00EB7F25"/>
    <w:rsid w:val="00EC1476"/>
    <w:rsid w:val="00EC2685"/>
    <w:rsid w:val="00EC58F7"/>
    <w:rsid w:val="00EC60D0"/>
    <w:rsid w:val="00ED0BE3"/>
    <w:rsid w:val="00ED2DE6"/>
    <w:rsid w:val="00EF0C5B"/>
    <w:rsid w:val="00EF31BE"/>
    <w:rsid w:val="00EF5835"/>
    <w:rsid w:val="00EF5DC9"/>
    <w:rsid w:val="00F041F8"/>
    <w:rsid w:val="00F07B66"/>
    <w:rsid w:val="00F17FE4"/>
    <w:rsid w:val="00F21B83"/>
    <w:rsid w:val="00F23599"/>
    <w:rsid w:val="00F26447"/>
    <w:rsid w:val="00F27EF8"/>
    <w:rsid w:val="00F330A1"/>
    <w:rsid w:val="00F34950"/>
    <w:rsid w:val="00F3652E"/>
    <w:rsid w:val="00F3689A"/>
    <w:rsid w:val="00F37C68"/>
    <w:rsid w:val="00F428CE"/>
    <w:rsid w:val="00F547AB"/>
    <w:rsid w:val="00F57F46"/>
    <w:rsid w:val="00F60CEF"/>
    <w:rsid w:val="00F657F8"/>
    <w:rsid w:val="00F733B9"/>
    <w:rsid w:val="00F848C7"/>
    <w:rsid w:val="00F914F7"/>
    <w:rsid w:val="00F96260"/>
    <w:rsid w:val="00FA7768"/>
    <w:rsid w:val="00FB2A4D"/>
    <w:rsid w:val="00FB355F"/>
    <w:rsid w:val="00FB4A5F"/>
    <w:rsid w:val="00FC40B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2"/>
    <o:shapelayout v:ext="edit">
      <o:idmap v:ext="edit" data="1"/>
    </o:shapelayout>
  </w:shapeDefaults>
  <w:decimalSymbol w:val="."/>
  <w:listSeparator w:val=","/>
  <w14:docId w14:val="6D30D50B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7A655-90C1-4EDB-A57D-A2E16D36C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4</Words>
  <Characters>867</Characters>
  <Application>Microsoft Office Word</Application>
  <DocSecurity>0</DocSecurity>
  <Lines>3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L. Thomas</cp:lastModifiedBy>
  <cp:revision>7</cp:revision>
  <cp:lastPrinted>2022-09-21T18:20:00Z</cp:lastPrinted>
  <dcterms:created xsi:type="dcterms:W3CDTF">2022-09-02T14:01:00Z</dcterms:created>
  <dcterms:modified xsi:type="dcterms:W3CDTF">2022-10-07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a48f6c7055fed08c55beff5af1ed54ec6fb28f6ae59523b3ea69d390a09de3</vt:lpwstr>
  </property>
</Properties>
</file>